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0619AB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0619AB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0619AB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0619AB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0619AB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proofErr w:type="spellStart"/>
      <w:r w:rsidRPr="00914F64">
        <w:rPr>
          <w:szCs w:val="20"/>
        </w:rPr>
        <w:t>PlantUML</w:t>
      </w:r>
      <w:proofErr w:type="spellEnd"/>
      <w:r w:rsidRPr="00914F64">
        <w:rPr>
          <w:szCs w:val="20"/>
        </w:rPr>
        <w:t xml:space="preserve">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proofErr w:type="spellStart"/>
      <w:r w:rsidRPr="005B154B">
        <w:t>PlantUML</w:t>
      </w:r>
      <w:proofErr w:type="spellEnd"/>
      <w:r w:rsidRPr="005B154B">
        <w:t xml:space="preserve">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RefSeqNum</w:t>
      </w:r>
      <w:proofErr w:type="spellEnd"/>
      <w:r w:rsidRPr="001D03B8">
        <w:rPr>
          <w:rStyle w:val="StringTok"/>
          <w:lang w:val="en-US"/>
        </w:rPr>
        <w:t>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OtherTok"/>
          <w:lang w:val="en-US"/>
        </w:rPr>
        <w:t xml:space="preserve"> </w:t>
      </w:r>
      <w:proofErr w:type="spellStart"/>
      <w:r w:rsidRPr="001D03B8">
        <w:rPr>
          <w:rStyle w:val="OtherTok"/>
          <w:lang w:val="en-US"/>
        </w:rPr>
        <w:t>langId</w:t>
      </w:r>
      <w:proofErr w:type="spellEnd"/>
      <w:r w:rsidRPr="001D03B8">
        <w:rPr>
          <w:rStyle w:val="OtherTok"/>
          <w:lang w:val="en-US"/>
        </w:rPr>
        <w:t>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en</w:t>
      </w:r>
      <w:proofErr w:type="spellEnd"/>
      <w:r w:rsidRPr="001D03B8">
        <w:rPr>
          <w:rStyle w:val="StringTok"/>
          <w:lang w:val="en-US"/>
        </w:rPr>
        <w:t>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KeywordTok"/>
          <w:lang w:val="en-US"/>
        </w:rPr>
        <w:t>&gt;</w:t>
      </w:r>
    </w:p>
    <w:p w14:paraId="24ABA585" w14:textId="1D6C44F9" w:rsidR="007D6BD6" w:rsidRPr="007D6BD6" w:rsidRDefault="00D254B6" w:rsidP="007D6BD6">
      <w:pPr>
        <w:pStyle w:val="BodyText"/>
      </w:pPr>
      <w:proofErr w:type="spellStart"/>
      <w:r>
        <w:t>FIXCompact</w:t>
      </w:r>
      <w:proofErr w:type="spellEnd"/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proofErr w:type="spellStart"/>
      <w:r>
        <w:lastRenderedPageBreak/>
        <w:t>DefinitionTerm</w:t>
      </w:r>
      <w:proofErr w:type="spellEnd"/>
      <w:r>
        <w:t xml:space="preserve">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 xml:space="preserve">. </w:t>
      </w:r>
      <w:proofErr w:type="spellStart"/>
      <w:r>
        <w:t>Pandoc</w:t>
      </w:r>
      <w:proofErr w:type="spellEnd"/>
      <w:r>
        <w:t xml:space="preserve">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</w:t>
      </w:r>
      <w:proofErr w:type="spellStart"/>
      <w:r>
        <w:t>Pandoc</w:t>
      </w:r>
      <w:proofErr w:type="spellEnd"/>
      <w:r>
        <w:t xml:space="preserve"> as they are not formal docx-styles but part of numbering.xml which </w:t>
      </w:r>
      <w:proofErr w:type="spellStart"/>
      <w:r>
        <w:t>Pandoc</w:t>
      </w:r>
      <w:proofErr w:type="spellEnd"/>
      <w:r>
        <w:t xml:space="preserve">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46EDB8" w14:textId="77777777" w:rsidR="000619AB" w:rsidRDefault="000619AB" w:rsidP="00011800">
      <w:pPr>
        <w:spacing w:after="0"/>
      </w:pPr>
      <w:r>
        <w:separator/>
      </w:r>
    </w:p>
  </w:endnote>
  <w:endnote w:type="continuationSeparator" w:id="0">
    <w:p w14:paraId="316C5874" w14:textId="77777777" w:rsidR="000619AB" w:rsidRDefault="000619AB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7961A7EC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3E74AD">
      <w:t>2</w:t>
    </w:r>
    <w:r w:rsidR="00245EE2">
      <w:t>1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761F09E6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3E74AD">
      <w:t>2</w:t>
    </w:r>
    <w:r w:rsidR="00245EE2">
      <w:t>1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8124B2" w14:textId="77777777" w:rsidR="000619AB" w:rsidRDefault="000619AB" w:rsidP="00011800">
      <w:pPr>
        <w:spacing w:after="0"/>
      </w:pPr>
      <w:r>
        <w:separator/>
      </w:r>
    </w:p>
  </w:footnote>
  <w:footnote w:type="continuationSeparator" w:id="0">
    <w:p w14:paraId="2C52D644" w14:textId="77777777" w:rsidR="000619AB" w:rsidRDefault="000619AB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1DFBB46F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245EE2">
      <w:t xml:space="preserve"> – FIX PERFORMANCE SESSION LAYER</w:t>
    </w:r>
    <w:r w:rsidR="009B7E8D">
      <w:t xml:space="preserve"> (FIXP)</w:t>
    </w:r>
    <w:r>
      <w:tab/>
    </w:r>
    <w:r w:rsidR="003E74AD">
      <w:t>July</w:t>
    </w:r>
    <w:r>
      <w:t xml:space="preserve"> 20</w:t>
    </w:r>
    <w:r w:rsidR="003E74AD">
      <w:t>2</w:t>
    </w:r>
    <w:r w:rsidR="00245EE2"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7.5pt;height:7.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02BFA"/>
    <w:rsid w:val="00011679"/>
    <w:rsid w:val="00011800"/>
    <w:rsid w:val="00042802"/>
    <w:rsid w:val="0004361E"/>
    <w:rsid w:val="000619AB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1081F"/>
    <w:rsid w:val="00245EE2"/>
    <w:rsid w:val="00261D09"/>
    <w:rsid w:val="00270DF2"/>
    <w:rsid w:val="002812A6"/>
    <w:rsid w:val="002B314B"/>
    <w:rsid w:val="002D6DC0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E74AD"/>
    <w:rsid w:val="003F69DC"/>
    <w:rsid w:val="00413228"/>
    <w:rsid w:val="00415498"/>
    <w:rsid w:val="00421C06"/>
    <w:rsid w:val="00425F7E"/>
    <w:rsid w:val="00427227"/>
    <w:rsid w:val="00440E43"/>
    <w:rsid w:val="00454329"/>
    <w:rsid w:val="004A353D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B7E8D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0D4C"/>
    <w:rsid w:val="00AD1AC4"/>
    <w:rsid w:val="00AD20B6"/>
    <w:rsid w:val="00AE3FD4"/>
    <w:rsid w:val="00AE50CA"/>
    <w:rsid w:val="00AF2454"/>
    <w:rsid w:val="00B13E80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08FA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  <w:rsid w:val="00FF6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21081F"/>
    <w:pPr>
      <w:keepNext/>
      <w:keepLines/>
      <w:pageBreakBefore/>
      <w:numPr>
        <w:numId w:val="12"/>
      </w:numPr>
      <w:tabs>
        <w:tab w:val="left" w:pos="425"/>
      </w:tabs>
      <w:spacing w:before="240"/>
      <w:ind w:left="340" w:hanging="340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081F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3E74AD"/>
    <w:rPr>
      <w:rFonts w:ascii="Times New Roman" w:hAnsi="Times New Roman"/>
      <w:sz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1</cp:revision>
  <cp:lastPrinted>2020-02-10T20:03:00Z</cp:lastPrinted>
  <dcterms:created xsi:type="dcterms:W3CDTF">2019-05-10T10:25:00Z</dcterms:created>
  <dcterms:modified xsi:type="dcterms:W3CDTF">2021-06-22T11:29:00Z</dcterms:modified>
</cp:coreProperties>
</file>